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d272a8e-a9c5-4690-bae7-9ff39494ff55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d272a8e-a9c5-4690-bae7-9ff39494ff55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30975ee-f511-48b3-a8a5-f2d7031a6bd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30975ee-f511-48b3-a8a5-f2d7031a6bd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1dc1338-f8ff-4869-b6c5-54434af8a3ca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1dc1338-f8ff-4869-b6c5-54434af8a3ca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984a9e6-fd69-45de-9b3b-511d6dbda25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984a9e6-fd69-45de-9b3b-511d6dbda25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984323-566c-4dde-a524-e5fd7f1251ec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984323-566c-4dde-a524-e5fd7f1251ec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8487537-2505-4022-b780-a6a4e017531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8487537-2505-4022-b780-a6a4e0175316"/>
      <w:r>
        <w:rPr>
          <w:rFonts/>
          <w:b w:val="true"/>
        </w:rPr>
        <w:t xml:space="preserve">: </w:t>
      </w:r>
      <w:r>
        <w:t xml:space="preserve">B - Enoncé 14 : La consommation de Puff Bars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253ba6d-591e-47f4-a178-b127c65bcd1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253ba6d-591e-47f4-a178-b127c65bcd14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8369ffa-5648-4436-8029-de0b1cdd029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8369ffa-5648-4436-8029-de0b1cdd0298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beb2889-881d-49da-b85f-961e14cd58b2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beb2889-881d-49da-b85f-961e14cd58b2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c60ae1-86c0-43fd-b467-746fc3d4956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c60ae1-86c0-43fd-b467-746fc3d4956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b0c0c97-431c-4888-a7b1-9dde056407d9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b0c0c97-431c-4888-a7b1-9dde056407d9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90519a7-f081-4702-a536-5ea99f44903b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90519a7-f081-4702-a536-5ea99f44903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608f40a3e2b8947bbe1f7682f58de8c22b54b7a4.png"/>
<Relationship Id="rId44" Type="http://schemas.openxmlformats.org/officeDocument/2006/relationships/image" Target="media/0038a5051fbe89bce7f9dbdcf86e6d742704d63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d02245e7dee9da3ea3c4272080f1521f494ea56f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128806d27d7a6f185e866f6140f4ca49ac651121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fbc1b7ff817a8a487ce7e5bba787eed4e90d99fa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e8da95b191cd2608ad083c1bc590d694bcfccf08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7:21Z</dcterms:created>
  <dcterms:modified xsi:type="dcterms:W3CDTF">2024-12-02T15:27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</vt:lpwstr>
  </property>
</Properties>
</file>